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7F66624E" w:rsidR="0043200B" w:rsidRDefault="00BA123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PLIT-CORE </w:t>
      </w:r>
      <w:r w:rsidR="0081163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668C4A69" w:rsidR="00391455" w:rsidRPr="000230EC" w:rsidRDefault="00BA123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SC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</w:t>
      </w:r>
      <w:r w:rsidR="00173119">
        <w:rPr>
          <w:rFonts w:ascii="Calibri" w:eastAsia="Calibri" w:hAnsi="Calibri" w:cs="Calibri"/>
          <w:color w:val="7E7E7E"/>
          <w:lang w:val="en-US"/>
        </w:rPr>
        <w:t>1</w:t>
      </w:r>
      <w:r w:rsidR="00811633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08F2C0DE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BA123F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C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5</w:t>
      </w:r>
      <w:r w:rsidR="0017311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71CC6C3D" w14:textId="77777777" w:rsidR="00BA123F" w:rsidRDefault="00BA123F" w:rsidP="00BA123F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BC5FC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lit-core design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4DF93B3F" w:rsidR="008A2843" w:rsidRDefault="008A2843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0-</w:t>
      </w:r>
      <w:r w:rsidR="0017311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0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Vdc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0BD96EC2" w:rsidR="008A2843" w:rsidRDefault="008A2843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erage measurement 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018B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68B4972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MEASUREMENT RANGE </w:t>
            </w:r>
          </w:p>
        </w:tc>
        <w:tc>
          <w:tcPr>
            <w:tcW w:w="6804" w:type="dxa"/>
          </w:tcPr>
          <w:p w14:paraId="51200AB3" w14:textId="18A69167" w:rsidR="00A018B0" w:rsidRPr="00586A50" w:rsidRDefault="00BA123F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4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/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 Amps</w:t>
            </w:r>
          </w:p>
          <w:p w14:paraId="1BDF7FD2" w14:textId="45877188" w:rsidR="003303FC" w:rsidRDefault="00BA123F" w:rsidP="00BA123F">
            <w:pPr>
              <w:widowControl/>
              <w:spacing w:line="259" w:lineRule="auto"/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3303F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3303FC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65</w:t>
            </w:r>
            <w:r w:rsidR="003303F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3303FC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R</w:t>
            </w:r>
            <w:r w:rsidR="003303F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3303FC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3303F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3303F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</w:t>
            </w:r>
            <w:r w:rsidR="003303F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 w:rsidR="003303F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="003303F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 w:rsidR="003303F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0</w:t>
            </w:r>
            <w:r w:rsidR="003303F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  <w:p w14:paraId="3107F10A" w14:textId="7282B826" w:rsidR="00A018B0" w:rsidRPr="00586A50" w:rsidRDefault="00BA123F" w:rsidP="00BA123F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00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20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</w:tc>
      </w:tr>
      <w:tr w:rsidR="00A018B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F0E91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INPUT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631A5AAE" w14:textId="082C6942" w:rsidR="00A018B0" w:rsidRPr="00586A50" w:rsidRDefault="00BA123F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 Amps continuous</w:t>
            </w:r>
          </w:p>
          <w:p w14:paraId="2AFE344D" w14:textId="2479D81A" w:rsidR="00A018B0" w:rsidRPr="00586A50" w:rsidRDefault="00BA123F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3303F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R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0 Amps continuous</w:t>
            </w:r>
          </w:p>
          <w:p w14:paraId="3A31E5FD" w14:textId="76F8DC76" w:rsidR="00A018B0" w:rsidRPr="00586A50" w:rsidRDefault="00BA123F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5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</w:tc>
      </w:tr>
      <w:tr w:rsidR="00A018B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526BB17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CCURACY</w:t>
            </w:r>
          </w:p>
        </w:tc>
        <w:tc>
          <w:tcPr>
            <w:tcW w:w="6804" w:type="dxa"/>
          </w:tcPr>
          <w:p w14:paraId="4058A621" w14:textId="62E51A15" w:rsidR="00A018B0" w:rsidRPr="00586A50" w:rsidRDefault="00BA123F" w:rsidP="00316B26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R1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/R2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±2% </w:t>
            </w:r>
            <w:proofErr w:type="gramStart"/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SO</w:t>
            </w:r>
            <w:r w:rsidR="00316B26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,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SC</w:t>
            </w:r>
            <w:proofErr w:type="gramEnd"/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A018B0"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1% FSO (5-100% of range)</w:t>
            </w:r>
          </w:p>
        </w:tc>
      </w:tr>
      <w:tr w:rsidR="00A018B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4634D967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IGN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4083EAA4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Vdc</w:t>
            </w:r>
          </w:p>
        </w:tc>
      </w:tr>
      <w:tr w:rsidR="00A018B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48530E9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1C816EF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Self-powered</w:t>
            </w:r>
          </w:p>
        </w:tc>
      </w:tr>
      <w:tr w:rsidR="00A018B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34B25B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2C8B82FB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0 Vac, insulated conductors</w:t>
            </w:r>
          </w:p>
        </w:tc>
      </w:tr>
      <w:tr w:rsidR="00A018B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396B078B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7F2CA1F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/60 Hz</w:t>
            </w:r>
          </w:p>
        </w:tc>
      </w:tr>
      <w:tr w:rsidR="00A018B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5A0D453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E4E3ED8" w:rsidR="00A018B0" w:rsidRPr="00586A50" w:rsidRDefault="00A018B0" w:rsidP="00A018B0">
            <w:pPr>
              <w:widowControl/>
              <w:spacing w:line="259" w:lineRule="auto"/>
              <w:ind w:right="2927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0 mS typical, 0-90%</w:t>
            </w:r>
          </w:p>
        </w:tc>
      </w:tr>
      <w:tr w:rsidR="00A018B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4A26755A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53AD67CE" w:rsidR="00A018B0" w:rsidRPr="00586A50" w:rsidRDefault="00A018B0" w:rsidP="00173119">
            <w:pPr>
              <w:widowControl/>
              <w:tabs>
                <w:tab w:val="left" w:pos="3808"/>
              </w:tabs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 MΩ typical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ab/>
            </w:r>
          </w:p>
        </w:tc>
      </w:tr>
      <w:tr w:rsidR="00A018B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4070D40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OADING ERROR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556347E8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dd 0.5% error with 100KΩ</w:t>
            </w:r>
          </w:p>
        </w:tc>
      </w:tr>
      <w:tr w:rsidR="00A018B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43825A8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5CCA6F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-15 to 60°C (5 to 140°F)</w:t>
            </w:r>
          </w:p>
        </w:tc>
      </w:tr>
      <w:tr w:rsidR="00A018B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AD77B9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5D18717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 to 90 %RH non-condensing</w:t>
            </w:r>
          </w:p>
        </w:tc>
      </w:tr>
      <w:tr w:rsidR="00A018B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37ACBFB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407FD95C" w:rsidR="00A018B0" w:rsidRPr="00586A50" w:rsidRDefault="00A018B0" w:rsidP="00D51CF4">
            <w:pPr>
              <w:widowControl/>
              <w:tabs>
                <w:tab w:val="left" w:pos="5656"/>
              </w:tabs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4 to 22 AWG</w:t>
            </w:r>
            <w:r w:rsidR="00D51CF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ab/>
            </w:r>
            <w:bookmarkStart w:id="0" w:name="_GoBack"/>
            <w:bookmarkEnd w:id="0"/>
          </w:p>
        </w:tc>
      </w:tr>
      <w:tr w:rsidR="00BA123F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17EF267C" w:rsidR="00BA123F" w:rsidRPr="00586A50" w:rsidRDefault="00BA123F" w:rsidP="00BA123F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0C6AE502" w:rsidR="00BA123F" w:rsidRPr="00586A50" w:rsidRDefault="00BA123F" w:rsidP="00BA123F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BC5FCD">
              <w:rPr>
                <w:rFonts w:asciiTheme="minorHAnsi" w:hAnsiTheme="minorHAnsi" w:cs="Arial"/>
                <w:sz w:val="22"/>
                <w:szCs w:val="22"/>
              </w:rPr>
              <w:t>76mm W x 79mm H x 24.9mm D (3” x 3.1” x 0.98”)</w:t>
            </w:r>
          </w:p>
        </w:tc>
      </w:tr>
      <w:tr w:rsidR="00586A5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4CA40E94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623BEE6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.3mm (0.8”)</w:t>
            </w:r>
          </w:p>
        </w:tc>
      </w:tr>
      <w:tr w:rsidR="00586A5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CD0320F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245F362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BS/PC, UL94-V0</w:t>
            </w:r>
          </w:p>
        </w:tc>
      </w:tr>
      <w:tr w:rsidR="00586A5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6A1D51A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73AC48C8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proofErr w:type="spellStart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cULus</w:t>
            </w:r>
            <w:proofErr w:type="spellEnd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listed</w:t>
            </w:r>
          </w:p>
        </w:tc>
      </w:tr>
    </w:tbl>
    <w:p w14:paraId="540172B1" w14:textId="77777777" w:rsidR="00AC11E0" w:rsidRDefault="00AC11E0" w:rsidP="00586A50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84304" w14:textId="77777777" w:rsidR="005D0791" w:rsidRDefault="005D0791" w:rsidP="00546523">
      <w:r>
        <w:separator/>
      </w:r>
    </w:p>
  </w:endnote>
  <w:endnote w:type="continuationSeparator" w:id="0">
    <w:p w14:paraId="1B71021B" w14:textId="77777777" w:rsidR="005D0791" w:rsidRDefault="005D0791" w:rsidP="00546523">
      <w:r>
        <w:continuationSeparator/>
      </w:r>
    </w:p>
  </w:endnote>
  <w:endnote w:type="continuationNotice" w:id="1">
    <w:p w14:paraId="65513077" w14:textId="77777777" w:rsidR="005D0791" w:rsidRDefault="005D07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1" w:usb1="08070000" w:usb2="00000010" w:usb3="00000000" w:csb0="00020008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6F3C2A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D51CF4">
                            <w:rPr>
                              <w:color w:val="FFFFFF" w:themeColor="background1"/>
                              <w:sz w:val="16"/>
                            </w:rPr>
                            <w:t>SC</w:t>
                          </w:r>
                          <w:r w:rsidR="00316B26">
                            <w:rPr>
                              <w:color w:val="FFFFFF" w:themeColor="background1"/>
                              <w:sz w:val="16"/>
                            </w:rPr>
                            <w:t>65</w:t>
                          </w:r>
                          <w:r w:rsidR="00173119">
                            <w:rPr>
                              <w:color w:val="FFFFFF" w:themeColor="background1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6F3C2A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D51CF4">
                      <w:rPr>
                        <w:color w:val="FFFFFF" w:themeColor="background1"/>
                        <w:sz w:val="16"/>
                      </w:rPr>
                      <w:t>SC</w:t>
                    </w:r>
                    <w:r w:rsidR="00316B26">
                      <w:rPr>
                        <w:color w:val="FFFFFF" w:themeColor="background1"/>
                        <w:sz w:val="16"/>
                      </w:rPr>
                      <w:t>65</w:t>
                    </w:r>
                    <w:r w:rsidR="00173119">
                      <w:rPr>
                        <w:color w:val="FFFFFF" w:themeColor="background1"/>
                        <w:sz w:val="16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B4F08" w14:textId="77777777" w:rsidR="005D0791" w:rsidRDefault="005D0791" w:rsidP="00546523">
      <w:r>
        <w:separator/>
      </w:r>
    </w:p>
  </w:footnote>
  <w:footnote w:type="continuationSeparator" w:id="0">
    <w:p w14:paraId="0244CAF5" w14:textId="77777777" w:rsidR="005D0791" w:rsidRDefault="005D0791" w:rsidP="00546523">
      <w:r>
        <w:continuationSeparator/>
      </w:r>
    </w:p>
  </w:footnote>
  <w:footnote w:type="continuationNotice" w:id="1">
    <w:p w14:paraId="196EF6CD" w14:textId="77777777" w:rsidR="005D0791" w:rsidRDefault="005D07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3119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6B26"/>
    <w:rsid w:val="00324424"/>
    <w:rsid w:val="003303FC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6A50"/>
    <w:rsid w:val="00593B9D"/>
    <w:rsid w:val="005A19BE"/>
    <w:rsid w:val="005B0327"/>
    <w:rsid w:val="005B104B"/>
    <w:rsid w:val="005C461C"/>
    <w:rsid w:val="005C5757"/>
    <w:rsid w:val="005C7DAF"/>
    <w:rsid w:val="005D0791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47D8C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18B0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B760B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23F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1CF4"/>
    <w:rsid w:val="00D54389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2529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4</cp:revision>
  <cp:lastPrinted>2019-12-14T14:35:00Z</cp:lastPrinted>
  <dcterms:created xsi:type="dcterms:W3CDTF">2020-03-08T18:40:00Z</dcterms:created>
  <dcterms:modified xsi:type="dcterms:W3CDTF">2020-03-0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SC651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